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3811C" w14:textId="77777777" w:rsidR="00BD1997" w:rsidRDefault="00BD1997" w:rsidP="00BD1997">
      <w:r>
        <w:t>CGPS</w:t>
      </w:r>
    </w:p>
    <w:p w14:paraId="1BBCD5FB" w14:textId="77777777" w:rsidR="00BD1997" w:rsidRDefault="00BD1997" w:rsidP="00BD1997">
      <w:r>
        <w:t>Chandra</w:t>
      </w:r>
    </w:p>
    <w:p w14:paraId="3669CA9D" w14:textId="77777777" w:rsidR="00BD1997" w:rsidRDefault="00BD1997" w:rsidP="00BD1997">
      <w:proofErr w:type="spellStart"/>
      <w:r>
        <w:t>Chiltepin</w:t>
      </w:r>
      <w:proofErr w:type="spellEnd"/>
    </w:p>
    <w:p w14:paraId="138EA701" w14:textId="77777777" w:rsidR="00BD1997" w:rsidRDefault="00BD1997" w:rsidP="00BD1997">
      <w:r>
        <w:t>Chiron</w:t>
      </w:r>
    </w:p>
    <w:p w14:paraId="62A98D27" w14:textId="77777777" w:rsidR="00BD1997" w:rsidRDefault="00BD1997" w:rsidP="00BD1997">
      <w:r>
        <w:t>Cutthroat</w:t>
      </w:r>
    </w:p>
    <w:p w14:paraId="5B576CA8" w14:textId="1D990F6D" w:rsidR="008D468F" w:rsidRDefault="00BD1997" w:rsidP="00BD1997">
      <w:r>
        <w:t>Cypress</w:t>
      </w:r>
      <w:bookmarkStart w:id="0" w:name="_GoBack"/>
      <w:bookmarkEnd w:id="0"/>
    </w:p>
    <w:sectPr w:rsidR="008D4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C2MDA2NjM2MjNQ0lEKTi0uzszPAykwrAUAkdhdxiwAAAA="/>
  </w:docVars>
  <w:rsids>
    <w:rsidRoot w:val="00BD1997"/>
    <w:rsid w:val="00A753ED"/>
    <w:rsid w:val="00BD1997"/>
    <w:rsid w:val="00E86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C5CC"/>
  <w15:chartTrackingRefBased/>
  <w15:docId w15:val="{B310661C-27EF-4C01-8F97-250CD3FCA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D19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Kothapalli</dc:creator>
  <cp:keywords/>
  <dc:description/>
  <cp:lastModifiedBy>Arjun Kothapalli</cp:lastModifiedBy>
  <cp:revision>1</cp:revision>
  <cp:lastPrinted>2020-07-08T05:40:00Z</cp:lastPrinted>
  <dcterms:created xsi:type="dcterms:W3CDTF">2020-07-08T05:39:00Z</dcterms:created>
  <dcterms:modified xsi:type="dcterms:W3CDTF">2020-07-08T05:42:00Z</dcterms:modified>
</cp:coreProperties>
</file>